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EE5D5A" w14:textId="1E44A50E" w:rsidR="0063111C" w:rsidRDefault="0063111C" w:rsidP="00816415">
      <w:pPr>
        <w:pStyle w:val="DraftPaper12"/>
        <w:ind w:firstLine="0"/>
        <w:jc w:val="left"/>
        <w:rPr>
          <w:b/>
          <w:bCs/>
          <w:sz w:val="28"/>
          <w:szCs w:val="28"/>
        </w:rPr>
      </w:pPr>
      <w:bookmarkStart w:id="0" w:name="_Toc524698377"/>
      <w:r>
        <w:rPr>
          <w:b/>
          <w:bCs/>
          <w:sz w:val="28"/>
          <w:szCs w:val="28"/>
        </w:rPr>
        <w:t>Hardware requirement</w:t>
      </w:r>
    </w:p>
    <w:p w14:paraId="4A7CDB88" w14:textId="77777777" w:rsidR="00AA17CA" w:rsidRPr="00AA17CA" w:rsidRDefault="00AA17CA" w:rsidP="00816415">
      <w:pPr>
        <w:pStyle w:val="DraftPaper12"/>
        <w:ind w:firstLine="0"/>
        <w:jc w:val="left"/>
        <w:rPr>
          <w:b/>
          <w:bCs/>
        </w:rPr>
      </w:pPr>
    </w:p>
    <w:p w14:paraId="7523722F" w14:textId="6987B0D5" w:rsidR="0063111C" w:rsidRPr="00AA17CA" w:rsidRDefault="0063111C" w:rsidP="0063111C">
      <w:pPr>
        <w:pStyle w:val="DraftPaper12"/>
        <w:numPr>
          <w:ilvl w:val="0"/>
          <w:numId w:val="8"/>
        </w:numPr>
        <w:jc w:val="left"/>
      </w:pPr>
      <w:r w:rsidRPr="00AA17CA">
        <w:t xml:space="preserve">Baxter Robot </w:t>
      </w:r>
    </w:p>
    <w:p w14:paraId="1597CF85" w14:textId="07475FD6" w:rsidR="0063111C" w:rsidRPr="00AA17CA" w:rsidRDefault="0063111C" w:rsidP="0063111C">
      <w:pPr>
        <w:pStyle w:val="DraftPaper12"/>
        <w:numPr>
          <w:ilvl w:val="0"/>
          <w:numId w:val="8"/>
        </w:numPr>
        <w:jc w:val="left"/>
      </w:pPr>
      <w:r w:rsidRPr="00AA17CA">
        <w:t>Ubuntu system computer</w:t>
      </w:r>
    </w:p>
    <w:p w14:paraId="58344D16" w14:textId="7F5941F7" w:rsidR="0063111C" w:rsidRPr="00AA17CA" w:rsidRDefault="0063111C" w:rsidP="0063111C">
      <w:pPr>
        <w:pStyle w:val="DraftPaper12"/>
        <w:numPr>
          <w:ilvl w:val="0"/>
          <w:numId w:val="8"/>
        </w:numPr>
        <w:jc w:val="left"/>
      </w:pPr>
      <w:r w:rsidRPr="00AA17CA">
        <w:t>Exoskeleton</w:t>
      </w:r>
    </w:p>
    <w:p w14:paraId="0CA5214F" w14:textId="2005CC4C" w:rsidR="0063111C" w:rsidRDefault="0063111C" w:rsidP="00816415">
      <w:pPr>
        <w:pStyle w:val="DraftPaper12"/>
        <w:ind w:firstLine="0"/>
        <w:jc w:val="left"/>
        <w:rPr>
          <w:b/>
          <w:bCs/>
          <w:sz w:val="28"/>
          <w:szCs w:val="28"/>
        </w:rPr>
      </w:pPr>
    </w:p>
    <w:p w14:paraId="2B8269B1" w14:textId="77777777" w:rsidR="00AA17CA" w:rsidRDefault="00AA17CA" w:rsidP="00AA17CA">
      <w:pPr>
        <w:pStyle w:val="Heading2"/>
        <w:numPr>
          <w:ilvl w:val="0"/>
          <w:numId w:val="0"/>
        </w:numPr>
        <w:rPr>
          <w:sz w:val="28"/>
          <w:szCs w:val="18"/>
        </w:rPr>
      </w:pPr>
      <w:r>
        <w:rPr>
          <w:sz w:val="28"/>
          <w:szCs w:val="18"/>
        </w:rPr>
        <w:t>S</w:t>
      </w:r>
      <w:r w:rsidRPr="003007C4">
        <w:rPr>
          <w:sz w:val="28"/>
          <w:szCs w:val="18"/>
        </w:rPr>
        <w:t>etup of a development workstation</w:t>
      </w:r>
    </w:p>
    <w:p w14:paraId="451D854A" w14:textId="77777777" w:rsidR="00AA17CA" w:rsidRPr="003867BF" w:rsidRDefault="00AA17CA" w:rsidP="00AA17CA">
      <w:pPr>
        <w:pStyle w:val="Heading2"/>
        <w:numPr>
          <w:ilvl w:val="0"/>
          <w:numId w:val="4"/>
        </w:numPr>
        <w:rPr>
          <w:b w:val="0"/>
          <w:bCs/>
        </w:rPr>
      </w:pPr>
      <w:r w:rsidRPr="003867BF">
        <w:rPr>
          <w:b w:val="0"/>
          <w:bCs/>
        </w:rPr>
        <w:t xml:space="preserve">Ubuntu (tested on 16.04 </w:t>
      </w:r>
      <w:hyperlink r:id="rId5" w:history="1">
        <w:r w:rsidRPr="003867BF">
          <w:rPr>
            <w:rStyle w:val="Hyperlink"/>
            <w:b w:val="0"/>
            <w:bCs/>
          </w:rPr>
          <w:t>http://releases.ubuntu.com/16.04/</w:t>
        </w:r>
      </w:hyperlink>
      <w:r w:rsidRPr="003867BF">
        <w:rPr>
          <w:b w:val="0"/>
          <w:bCs/>
        </w:rPr>
        <w:t>)</w:t>
      </w:r>
    </w:p>
    <w:p w14:paraId="188F477E" w14:textId="77777777" w:rsidR="00AA17CA" w:rsidRPr="003867BF" w:rsidRDefault="00AA17CA" w:rsidP="00AA17CA">
      <w:pPr>
        <w:pStyle w:val="Heading2"/>
        <w:numPr>
          <w:ilvl w:val="0"/>
          <w:numId w:val="4"/>
        </w:numPr>
        <w:rPr>
          <w:b w:val="0"/>
          <w:bCs/>
        </w:rPr>
      </w:pPr>
      <w:r w:rsidRPr="003867BF">
        <w:rPr>
          <w:b w:val="0"/>
          <w:bCs/>
        </w:rPr>
        <w:t xml:space="preserve">ROS (tested on kinetic </w:t>
      </w:r>
      <w:hyperlink r:id="rId6" w:history="1">
        <w:r w:rsidRPr="003867BF">
          <w:rPr>
            <w:rStyle w:val="Hyperlink"/>
            <w:b w:val="0"/>
            <w:bCs/>
          </w:rPr>
          <w:t>http://wiki.ros.org/kinetic</w:t>
        </w:r>
      </w:hyperlink>
      <w:r w:rsidRPr="003867BF">
        <w:rPr>
          <w:b w:val="0"/>
          <w:bCs/>
        </w:rPr>
        <w:t>)</w:t>
      </w:r>
    </w:p>
    <w:p w14:paraId="4BB67DEC" w14:textId="77777777" w:rsidR="00AA17CA" w:rsidRPr="003867BF" w:rsidRDefault="00AA17CA" w:rsidP="00AA17CA">
      <w:pPr>
        <w:pStyle w:val="Heading2"/>
        <w:numPr>
          <w:ilvl w:val="0"/>
          <w:numId w:val="4"/>
        </w:numPr>
        <w:rPr>
          <w:b w:val="0"/>
          <w:bCs/>
        </w:rPr>
      </w:pPr>
      <w:r w:rsidRPr="003867BF">
        <w:rPr>
          <w:b w:val="0"/>
          <w:bCs/>
        </w:rPr>
        <w:t xml:space="preserve">Baxter </w:t>
      </w:r>
      <w:r>
        <w:rPr>
          <w:b w:val="0"/>
          <w:bCs/>
        </w:rPr>
        <w:t>SDK</w:t>
      </w:r>
      <w:r w:rsidRPr="003867BF">
        <w:rPr>
          <w:b w:val="0"/>
          <w:bCs/>
        </w:rPr>
        <w:t xml:space="preserve"> (</w:t>
      </w:r>
      <w:hyperlink r:id="rId7" w:history="1">
        <w:r w:rsidRPr="003867BF">
          <w:rPr>
            <w:rStyle w:val="Hyperlink"/>
            <w:b w:val="0"/>
            <w:bCs/>
          </w:rPr>
          <w:t>http://sdk.rethinkrobotics.com/wiki/Workstation_Setup</w:t>
        </w:r>
      </w:hyperlink>
      <w:r w:rsidRPr="003867BF">
        <w:rPr>
          <w:b w:val="0"/>
          <w:bCs/>
        </w:rPr>
        <w:t>)</w:t>
      </w:r>
    </w:p>
    <w:p w14:paraId="197B5541" w14:textId="77777777" w:rsidR="00AA17CA" w:rsidRDefault="00AA17CA" w:rsidP="00816415">
      <w:pPr>
        <w:pStyle w:val="DraftPaper12"/>
        <w:ind w:firstLine="0"/>
        <w:jc w:val="left"/>
        <w:rPr>
          <w:b/>
          <w:bCs/>
          <w:sz w:val="28"/>
          <w:szCs w:val="28"/>
        </w:rPr>
      </w:pPr>
    </w:p>
    <w:p w14:paraId="7F2D382F" w14:textId="63A2C084" w:rsidR="00816415" w:rsidRDefault="00816415" w:rsidP="00816415">
      <w:pPr>
        <w:pStyle w:val="DraftPaper12"/>
        <w:ind w:firstLine="0"/>
        <w:jc w:val="left"/>
        <w:rPr>
          <w:b/>
          <w:bCs/>
          <w:sz w:val="28"/>
          <w:szCs w:val="28"/>
        </w:rPr>
      </w:pPr>
      <w:r w:rsidRPr="00816415">
        <w:rPr>
          <w:b/>
          <w:bCs/>
          <w:sz w:val="28"/>
          <w:szCs w:val="28"/>
        </w:rPr>
        <w:t>Required Python packages</w:t>
      </w:r>
      <w:r w:rsidR="001B1320">
        <w:rPr>
          <w:b/>
          <w:bCs/>
          <w:sz w:val="28"/>
          <w:szCs w:val="28"/>
        </w:rPr>
        <w:t xml:space="preserve"> (tested on python 2.7)</w:t>
      </w:r>
    </w:p>
    <w:p w14:paraId="75C084DB" w14:textId="77777777" w:rsidR="00AA17CA" w:rsidRDefault="00AA17CA" w:rsidP="00816415">
      <w:pPr>
        <w:pStyle w:val="DraftPaper12"/>
        <w:ind w:firstLine="0"/>
        <w:jc w:val="left"/>
        <w:rPr>
          <w:b/>
          <w:bCs/>
          <w:sz w:val="28"/>
          <w:szCs w:val="28"/>
        </w:rPr>
      </w:pPr>
    </w:p>
    <w:p w14:paraId="7C86441B" w14:textId="7FB95DBD" w:rsidR="00007C56" w:rsidRDefault="00816415" w:rsidP="00816415">
      <w:pPr>
        <w:pStyle w:val="DraftPaper12"/>
        <w:numPr>
          <w:ilvl w:val="0"/>
          <w:numId w:val="5"/>
        </w:numPr>
        <w:jc w:val="left"/>
      </w:pPr>
      <w:proofErr w:type="spellStart"/>
      <w:r>
        <w:t>Pyserial</w:t>
      </w:r>
      <w:proofErr w:type="spellEnd"/>
      <w:r>
        <w:t xml:space="preserve"> (</w:t>
      </w:r>
      <w:hyperlink r:id="rId8" w:history="1">
        <w:r w:rsidRPr="00000808">
          <w:rPr>
            <w:rStyle w:val="Hyperlink"/>
          </w:rPr>
          <w:t>https://pypi.org/project/pyserial/</w:t>
        </w:r>
      </w:hyperlink>
      <w:r>
        <w:t>)</w:t>
      </w:r>
    </w:p>
    <w:p w14:paraId="054E095C" w14:textId="5AD1759D" w:rsidR="00816415" w:rsidRDefault="00AC7BE1" w:rsidP="00816415">
      <w:pPr>
        <w:pStyle w:val="DraftPaper12"/>
        <w:numPr>
          <w:ilvl w:val="0"/>
          <w:numId w:val="5"/>
        </w:numPr>
        <w:jc w:val="left"/>
      </w:pPr>
      <w:r>
        <w:t>Times (</w:t>
      </w:r>
      <w:hyperlink r:id="rId9" w:history="1">
        <w:r>
          <w:rPr>
            <w:rStyle w:val="Hyperlink"/>
          </w:rPr>
          <w:t>https://pypi.org/project/times/</w:t>
        </w:r>
      </w:hyperlink>
      <w:r>
        <w:t>)</w:t>
      </w:r>
    </w:p>
    <w:p w14:paraId="3099FCDA" w14:textId="62E45246" w:rsidR="00AC7BE1" w:rsidRDefault="00AC7BE1" w:rsidP="00816415">
      <w:pPr>
        <w:pStyle w:val="DraftPaper12"/>
        <w:numPr>
          <w:ilvl w:val="0"/>
          <w:numId w:val="5"/>
        </w:numPr>
        <w:jc w:val="left"/>
      </w:pPr>
      <w:r>
        <w:t>Math</w:t>
      </w:r>
      <w:r w:rsidR="00F50B24">
        <w:t xml:space="preserve"> </w:t>
      </w:r>
    </w:p>
    <w:p w14:paraId="60EE4EB9" w14:textId="7416171D" w:rsidR="00AC7BE1" w:rsidRDefault="00AC7BE1" w:rsidP="00816415">
      <w:pPr>
        <w:pStyle w:val="DraftPaper12"/>
        <w:numPr>
          <w:ilvl w:val="0"/>
          <w:numId w:val="5"/>
        </w:numPr>
        <w:jc w:val="left"/>
      </w:pPr>
      <w:proofErr w:type="spellStart"/>
      <w:r>
        <w:t>Numpy</w:t>
      </w:r>
      <w:proofErr w:type="spellEnd"/>
      <w:r w:rsidR="00F50B24">
        <w:t xml:space="preserve"> (</w:t>
      </w:r>
      <w:hyperlink r:id="rId10" w:history="1">
        <w:r w:rsidR="00F50B24">
          <w:rPr>
            <w:rStyle w:val="Hyperlink"/>
          </w:rPr>
          <w:t>https://scipy.org/install.html</w:t>
        </w:r>
      </w:hyperlink>
      <w:r w:rsidR="00F50B24">
        <w:t>)</w:t>
      </w:r>
    </w:p>
    <w:p w14:paraId="0650A245" w14:textId="5E6DEB0F" w:rsidR="00227E4D" w:rsidRDefault="00227E4D" w:rsidP="001B1320">
      <w:pPr>
        <w:pStyle w:val="DraftPaper12"/>
        <w:ind w:left="720" w:firstLine="0"/>
        <w:jc w:val="left"/>
      </w:pPr>
    </w:p>
    <w:p w14:paraId="0A5F8BF6" w14:textId="5CD0571C" w:rsidR="00227E4D" w:rsidRPr="00227E4D" w:rsidRDefault="00227E4D" w:rsidP="00227E4D">
      <w:pPr>
        <w:pStyle w:val="DraftPaper12"/>
        <w:ind w:firstLine="0"/>
        <w:jc w:val="left"/>
        <w:rPr>
          <w:b/>
          <w:bCs/>
          <w:sz w:val="28"/>
          <w:szCs w:val="28"/>
        </w:rPr>
      </w:pPr>
      <w:r w:rsidRPr="00227E4D">
        <w:rPr>
          <w:b/>
          <w:bCs/>
          <w:sz w:val="28"/>
          <w:szCs w:val="28"/>
        </w:rPr>
        <w:t>Files involved in this research</w:t>
      </w:r>
    </w:p>
    <w:p w14:paraId="3FAAC44F" w14:textId="77777777" w:rsidR="00227E4D" w:rsidRDefault="00227E4D" w:rsidP="00227E4D">
      <w:pPr>
        <w:pStyle w:val="DraftPaper12"/>
        <w:ind w:firstLine="0"/>
        <w:jc w:val="left"/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4208"/>
        <w:gridCol w:w="4099"/>
      </w:tblGrid>
      <w:tr w:rsidR="00227E4D" w14:paraId="1E8EBA7F" w14:textId="77777777" w:rsidTr="00227E4D">
        <w:tc>
          <w:tcPr>
            <w:tcW w:w="4508" w:type="dxa"/>
          </w:tcPr>
          <w:p w14:paraId="7260B117" w14:textId="5A5965EB" w:rsidR="00227E4D" w:rsidRDefault="00227E4D" w:rsidP="00227E4D">
            <w:pPr>
              <w:pStyle w:val="DraftPaper12"/>
              <w:ind w:firstLine="0"/>
              <w:jc w:val="left"/>
            </w:pPr>
            <w:r>
              <w:t>File name</w:t>
            </w:r>
          </w:p>
        </w:tc>
        <w:tc>
          <w:tcPr>
            <w:tcW w:w="4508" w:type="dxa"/>
          </w:tcPr>
          <w:p w14:paraId="0276B1C6" w14:textId="4BF8485F" w:rsidR="00227E4D" w:rsidRDefault="00227E4D" w:rsidP="00227E4D">
            <w:pPr>
              <w:pStyle w:val="DraftPaper12"/>
              <w:ind w:firstLine="0"/>
              <w:jc w:val="left"/>
            </w:pPr>
            <w:r>
              <w:t>Description</w:t>
            </w:r>
          </w:p>
        </w:tc>
      </w:tr>
      <w:tr w:rsidR="00227E4D" w14:paraId="4EDD380C" w14:textId="77777777" w:rsidTr="00227E4D">
        <w:tc>
          <w:tcPr>
            <w:tcW w:w="4508" w:type="dxa"/>
          </w:tcPr>
          <w:p w14:paraId="64954B24" w14:textId="42CE0C54" w:rsidR="00227E4D" w:rsidRDefault="00227E4D" w:rsidP="00227E4D">
            <w:pPr>
              <w:pStyle w:val="DraftPaper12"/>
              <w:ind w:firstLine="0"/>
              <w:jc w:val="left"/>
            </w:pPr>
            <w:r>
              <w:t>Exoskeleton_reader.py</w:t>
            </w:r>
          </w:p>
        </w:tc>
        <w:tc>
          <w:tcPr>
            <w:tcW w:w="4508" w:type="dxa"/>
          </w:tcPr>
          <w:p w14:paraId="4E708CFA" w14:textId="2370745B" w:rsidR="00227E4D" w:rsidRDefault="00463B67" w:rsidP="00227E4D">
            <w:pPr>
              <w:pStyle w:val="DraftPaper12"/>
              <w:ind w:firstLine="0"/>
              <w:jc w:val="left"/>
            </w:pPr>
            <w:r w:rsidRPr="00463B67">
              <w:t>create</w:t>
            </w:r>
            <w:r>
              <w:t>s</w:t>
            </w:r>
            <w:r w:rsidRPr="00463B67">
              <w:t xml:space="preserve"> ROS node "Exoskeleton" that is streaming all the exoskeleton data in a form of exoskeleton.msg</w:t>
            </w:r>
          </w:p>
        </w:tc>
      </w:tr>
      <w:tr w:rsidR="00227E4D" w14:paraId="5BFDC1B8" w14:textId="77777777" w:rsidTr="00227E4D">
        <w:tc>
          <w:tcPr>
            <w:tcW w:w="4508" w:type="dxa"/>
          </w:tcPr>
          <w:p w14:paraId="17BC0D69" w14:textId="4A00D4C2" w:rsidR="00227E4D" w:rsidRDefault="00227E4D" w:rsidP="00227E4D">
            <w:pPr>
              <w:pStyle w:val="DraftPaper12"/>
              <w:ind w:firstLine="0"/>
              <w:jc w:val="left"/>
            </w:pPr>
            <w:r>
              <w:t>Teleoperation_baxter.py</w:t>
            </w:r>
          </w:p>
        </w:tc>
        <w:tc>
          <w:tcPr>
            <w:tcW w:w="4508" w:type="dxa"/>
          </w:tcPr>
          <w:p w14:paraId="245B41F3" w14:textId="2C2C834D" w:rsidR="00227E4D" w:rsidRDefault="00463B67" w:rsidP="00227E4D">
            <w:pPr>
              <w:pStyle w:val="DraftPaper12"/>
              <w:ind w:firstLine="0"/>
              <w:jc w:val="left"/>
            </w:pPr>
            <w:r w:rsidRPr="00463B67">
              <w:t>create</w:t>
            </w:r>
            <w:r>
              <w:t>s</w:t>
            </w:r>
            <w:r w:rsidRPr="00463B67">
              <w:t xml:space="preserve"> ROS node "teleoperation" that subscribes to </w:t>
            </w:r>
            <w:proofErr w:type="spellStart"/>
            <w:r w:rsidRPr="00463B67">
              <w:t>exo_info</w:t>
            </w:r>
            <w:proofErr w:type="spellEnd"/>
            <w:r w:rsidRPr="00463B67">
              <w:t xml:space="preserve"> and commands Baxter robot with the selected mode</w:t>
            </w:r>
          </w:p>
        </w:tc>
      </w:tr>
      <w:tr w:rsidR="00227E4D" w14:paraId="07D4CC3B" w14:textId="77777777" w:rsidTr="00227E4D">
        <w:tc>
          <w:tcPr>
            <w:tcW w:w="4508" w:type="dxa"/>
          </w:tcPr>
          <w:p w14:paraId="30FDA3C2" w14:textId="5A3BB933" w:rsidR="00227E4D" w:rsidRDefault="005651AD" w:rsidP="00227E4D">
            <w:pPr>
              <w:pStyle w:val="DraftPaper12"/>
              <w:ind w:firstLine="0"/>
              <w:jc w:val="left"/>
            </w:pPr>
            <w:r w:rsidRPr="005651AD">
              <w:t>exo_info</w:t>
            </w:r>
            <w:r>
              <w:t>.msg</w:t>
            </w:r>
          </w:p>
        </w:tc>
        <w:tc>
          <w:tcPr>
            <w:tcW w:w="4508" w:type="dxa"/>
          </w:tcPr>
          <w:p w14:paraId="0D80233E" w14:textId="3C49F30C" w:rsidR="00227E4D" w:rsidRDefault="00463B67" w:rsidP="00227E4D">
            <w:pPr>
              <w:pStyle w:val="DraftPaper12"/>
              <w:ind w:firstLine="0"/>
              <w:jc w:val="left"/>
            </w:pPr>
            <w:r>
              <w:t>ROS message</w:t>
            </w:r>
          </w:p>
        </w:tc>
      </w:tr>
      <w:tr w:rsidR="005651AD" w14:paraId="535E6569" w14:textId="77777777" w:rsidTr="00227E4D">
        <w:tc>
          <w:tcPr>
            <w:tcW w:w="4508" w:type="dxa"/>
          </w:tcPr>
          <w:p w14:paraId="0B5A464D" w14:textId="0440A6CF" w:rsidR="005651AD" w:rsidRDefault="005651AD" w:rsidP="00227E4D">
            <w:pPr>
              <w:pStyle w:val="DraftPaper12"/>
              <w:ind w:firstLine="0"/>
              <w:jc w:val="left"/>
            </w:pPr>
            <w:proofErr w:type="spellStart"/>
            <w:r>
              <w:t>Exo_read.</w:t>
            </w:r>
            <w:r w:rsidR="00463B67">
              <w:t>ino</w:t>
            </w:r>
            <w:proofErr w:type="spellEnd"/>
          </w:p>
        </w:tc>
        <w:tc>
          <w:tcPr>
            <w:tcW w:w="4508" w:type="dxa"/>
          </w:tcPr>
          <w:p w14:paraId="21479CFD" w14:textId="2CA0103E" w:rsidR="005651AD" w:rsidRDefault="00463B67" w:rsidP="00227E4D">
            <w:pPr>
              <w:pStyle w:val="DraftPaper12"/>
              <w:ind w:firstLine="0"/>
              <w:jc w:val="left"/>
            </w:pPr>
            <w:r>
              <w:t>Arduino code</w:t>
            </w:r>
          </w:p>
        </w:tc>
      </w:tr>
    </w:tbl>
    <w:p w14:paraId="6AFAB212" w14:textId="21DD8E46" w:rsidR="00227E4D" w:rsidRDefault="00227E4D" w:rsidP="00131560">
      <w:pPr>
        <w:pStyle w:val="DraftPaper12"/>
        <w:ind w:firstLine="0"/>
        <w:jc w:val="left"/>
      </w:pPr>
    </w:p>
    <w:p w14:paraId="4BA7DDC2" w14:textId="01F33C83" w:rsidR="00AE4E00" w:rsidRDefault="00AE4E00" w:rsidP="00131560">
      <w:pPr>
        <w:pStyle w:val="DraftPaper12"/>
        <w:ind w:firstLine="0"/>
        <w:jc w:val="left"/>
      </w:pPr>
    </w:p>
    <w:p w14:paraId="6B6529AE" w14:textId="22FCEBFB" w:rsidR="00AE4E00" w:rsidRDefault="00AE4E00" w:rsidP="00131560">
      <w:pPr>
        <w:pStyle w:val="DraftPaper12"/>
        <w:ind w:firstLine="0"/>
        <w:jc w:val="left"/>
      </w:pPr>
    </w:p>
    <w:p w14:paraId="5BF5B8A6" w14:textId="7CB9A88B" w:rsidR="00AE4E00" w:rsidRDefault="00AE4E00" w:rsidP="00131560">
      <w:pPr>
        <w:pStyle w:val="DraftPaper12"/>
        <w:ind w:firstLine="0"/>
        <w:jc w:val="left"/>
      </w:pPr>
    </w:p>
    <w:p w14:paraId="7983E071" w14:textId="53464A4F" w:rsidR="00AE4E00" w:rsidRDefault="00AE4E00" w:rsidP="00131560">
      <w:pPr>
        <w:pStyle w:val="DraftPaper12"/>
        <w:ind w:firstLine="0"/>
        <w:jc w:val="left"/>
      </w:pPr>
    </w:p>
    <w:p w14:paraId="4A9D8AE5" w14:textId="18E65700" w:rsidR="00AE4E00" w:rsidRDefault="00AE4E00" w:rsidP="00131560">
      <w:pPr>
        <w:pStyle w:val="DraftPaper12"/>
        <w:ind w:firstLine="0"/>
        <w:jc w:val="left"/>
      </w:pPr>
    </w:p>
    <w:p w14:paraId="57A44C60" w14:textId="5512F39D" w:rsidR="00AE4E00" w:rsidRDefault="00AE4E00" w:rsidP="00131560">
      <w:pPr>
        <w:pStyle w:val="DraftPaper12"/>
        <w:ind w:firstLine="0"/>
        <w:jc w:val="left"/>
      </w:pPr>
    </w:p>
    <w:p w14:paraId="0D4E961F" w14:textId="77777777" w:rsidR="00227E4D" w:rsidRPr="00007C56" w:rsidRDefault="00227E4D" w:rsidP="00AA17CA">
      <w:pPr>
        <w:pStyle w:val="DraftPaper12"/>
        <w:ind w:firstLine="0"/>
        <w:jc w:val="left"/>
      </w:pPr>
      <w:bookmarkStart w:id="1" w:name="_GoBack"/>
      <w:bookmarkEnd w:id="1"/>
    </w:p>
    <w:p w14:paraId="1994470C" w14:textId="04EB27BB" w:rsidR="00622940" w:rsidRPr="007B330A" w:rsidRDefault="00622940" w:rsidP="00FE35EA">
      <w:pPr>
        <w:pStyle w:val="Heading2"/>
        <w:numPr>
          <w:ilvl w:val="0"/>
          <w:numId w:val="0"/>
        </w:numPr>
        <w:rPr>
          <w:sz w:val="28"/>
          <w:szCs w:val="18"/>
          <w:lang w:val="de-CH"/>
        </w:rPr>
      </w:pPr>
      <w:r w:rsidRPr="007B330A">
        <w:rPr>
          <w:sz w:val="28"/>
          <w:szCs w:val="18"/>
          <w:lang w:val="de-CH"/>
        </w:rPr>
        <w:lastRenderedPageBreak/>
        <w:t>Instruction to run the teleoperation</w:t>
      </w:r>
      <w:bookmarkEnd w:id="0"/>
    </w:p>
    <w:p w14:paraId="1DF95BB8" w14:textId="40F94337" w:rsidR="00622940" w:rsidRDefault="00622940" w:rsidP="00007C56">
      <w:pPr>
        <w:pStyle w:val="DraftPaper12"/>
        <w:rPr>
          <w:rFonts w:cs="Angsana New"/>
          <w:lang w:bidi="th-TH"/>
        </w:rPr>
      </w:pPr>
      <w:r>
        <w:rPr>
          <w:rFonts w:cs="Angsana New"/>
          <w:lang w:bidi="th-TH"/>
        </w:rPr>
        <w:t xml:space="preserve">In order to run the system, you can either run on the Gazebo simulation or Real Baxter robot. First-connect the exoskeleton to the ubuntu system computer via USB cable. </w:t>
      </w:r>
    </w:p>
    <w:p w14:paraId="024052B3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 xml:space="preserve">The directory of the USB can be found by typing ls /dev on the terminal. (normally /dev/ttyACM0, depends on the order when you plug USB device to your computer) you </w:t>
      </w:r>
      <w:proofErr w:type="gramStart"/>
      <w:r>
        <w:rPr>
          <w:rFonts w:cs="Angsana New"/>
          <w:lang w:bidi="th-TH"/>
        </w:rPr>
        <w:t>have to</w:t>
      </w:r>
      <w:proofErr w:type="gramEnd"/>
      <w:r>
        <w:rPr>
          <w:rFonts w:cs="Angsana New"/>
          <w:lang w:bidi="th-TH"/>
        </w:rPr>
        <w:t xml:space="preserve"> do it every time you plug this exoskeleton to the computer</w:t>
      </w:r>
    </w:p>
    <w:p w14:paraId="78B160FC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noProof/>
          <w:lang w:bidi="th-TH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8DF725A" wp14:editId="5F32DDC1">
                <wp:simplePos x="0" y="0"/>
                <wp:positionH relativeFrom="column">
                  <wp:posOffset>711200</wp:posOffset>
                </wp:positionH>
                <wp:positionV relativeFrom="paragraph">
                  <wp:posOffset>11642</wp:posOffset>
                </wp:positionV>
                <wp:extent cx="4758267" cy="2074333"/>
                <wp:effectExtent l="0" t="0" r="0" b="2540"/>
                <wp:wrapNone/>
                <wp:docPr id="278" name="Group 2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8267" cy="2074333"/>
                          <a:chOff x="0" y="0"/>
                          <a:chExt cx="4758267" cy="2074333"/>
                        </a:xfrm>
                      </wpg:grpSpPr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814" b="28762"/>
                          <a:stretch/>
                        </pic:blipFill>
                        <pic:spPr bwMode="auto">
                          <a:xfrm>
                            <a:off x="372533" y="0"/>
                            <a:ext cx="4022725" cy="173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7" name="Text Box 277"/>
                        <wps:cNvSpPr txBox="1"/>
                        <wps:spPr>
                          <a:xfrm>
                            <a:off x="0" y="1786466"/>
                            <a:ext cx="4758267" cy="2878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8A6F48" w14:textId="558B974A" w:rsidR="00622940" w:rsidRDefault="00622940" w:rsidP="00622940">
                              <w:pPr>
                                <w:jc w:val="center"/>
                              </w:pPr>
                              <w:r>
                                <w:t>Figure 1: Screen shot of the list of USB dev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DF725A" id="Group 278" o:spid="_x0000_s1026" style="position:absolute;left:0;text-align:left;margin-left:56pt;margin-top:.9pt;width:374.65pt;height:163.35pt;z-index:251659264" coordsize="47582,207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7" type="#_x0000_t75" style="position:absolute;left:3725;width:40227;height:17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">
                  <v:imagedata r:id="rId12" o:title="" cropbottom="18849f" cropright="1189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7" o:spid="_x0000_s1028" type="#_x0000_t202" style="position:absolute;top:17864;width:47582;height:28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" filled="f" stroked="f" strokeweight=".5pt">
                  <v:textbox>
                    <w:txbxContent>
                      <w:p w14:paraId="168A6F48" w14:textId="558B974A" w:rsidR="00622940" w:rsidRDefault="00622940" w:rsidP="00622940">
                        <w:pPr>
                          <w:jc w:val="center"/>
                        </w:pPr>
                        <w:r>
                          <w:t>Figure 1: Screen shot of the list of USB devic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7E29A1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5B3E162E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7E5DAE5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480B6A84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902365F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4ECD458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C9B1B4B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572F898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6B7ABDE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C7D200B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7432D0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 xml:space="preserve">Then, open terminal and allow permission on the exoskeleton device. By using $ </w:t>
      </w:r>
      <w:proofErr w:type="spellStart"/>
      <w:r>
        <w:rPr>
          <w:rFonts w:cs="Angsana New"/>
          <w:lang w:bidi="th-TH"/>
        </w:rPr>
        <w:t>sudo</w:t>
      </w:r>
      <w:proofErr w:type="spellEnd"/>
      <w:r>
        <w:rPr>
          <w:rFonts w:cs="Angsana New"/>
          <w:lang w:bidi="th-TH"/>
        </w:rPr>
        <w:t xml:space="preserve"> </w:t>
      </w:r>
      <w:proofErr w:type="spellStart"/>
      <w:r>
        <w:rPr>
          <w:rFonts w:cs="Angsana New"/>
          <w:lang w:bidi="th-TH"/>
        </w:rPr>
        <w:t>chmod</w:t>
      </w:r>
      <w:proofErr w:type="spellEnd"/>
      <w:r>
        <w:rPr>
          <w:rFonts w:cs="Angsana New"/>
          <w:lang w:bidi="th-TH"/>
        </w:rPr>
        <w:t xml:space="preserve"> </w:t>
      </w:r>
      <w:proofErr w:type="spellStart"/>
      <w:r>
        <w:rPr>
          <w:rFonts w:cs="Angsana New"/>
          <w:lang w:bidi="th-TH"/>
        </w:rPr>
        <w:t>a+rw</w:t>
      </w:r>
      <w:proofErr w:type="spellEnd"/>
      <w:r>
        <w:rPr>
          <w:rFonts w:cs="Angsana New"/>
          <w:lang w:bidi="th-TH"/>
        </w:rPr>
        <w:t xml:space="preserve"> /dev/ttyACM0</w:t>
      </w:r>
    </w:p>
    <w:p w14:paraId="57230FA7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noProof/>
          <w:lang w:bidi="th-TH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D722701" wp14:editId="5F4F2ECC">
                <wp:simplePos x="0" y="0"/>
                <wp:positionH relativeFrom="column">
                  <wp:posOffset>711200</wp:posOffset>
                </wp:positionH>
                <wp:positionV relativeFrom="paragraph">
                  <wp:posOffset>7620</wp:posOffset>
                </wp:positionV>
                <wp:extent cx="4758055" cy="2133541"/>
                <wp:effectExtent l="0" t="0" r="0" b="635"/>
                <wp:wrapNone/>
                <wp:docPr id="280" name="Group 2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8055" cy="2133541"/>
                          <a:chOff x="0" y="0"/>
                          <a:chExt cx="4758055" cy="2133541"/>
                        </a:xfrm>
                      </wpg:grpSpPr>
                      <pic:pic xmlns:pic="http://schemas.openxmlformats.org/drawingml/2006/picture">
                        <pic:nvPicPr>
                          <pic:cNvPr id="246" name="Picture 24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487" b="26292"/>
                          <a:stretch/>
                        </pic:blipFill>
                        <pic:spPr bwMode="auto">
                          <a:xfrm>
                            <a:off x="482600" y="0"/>
                            <a:ext cx="3822065" cy="1737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79" name="Text Box 279"/>
                        <wps:cNvSpPr txBox="1"/>
                        <wps:spPr>
                          <a:xfrm>
                            <a:off x="0" y="1845733"/>
                            <a:ext cx="4758055" cy="2878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801EC1" w14:textId="1E2046FA" w:rsidR="00622940" w:rsidRDefault="00622940" w:rsidP="00622940">
                              <w:pPr>
                                <w:jc w:val="center"/>
                              </w:pPr>
                              <w:r>
                                <w:t>Figure 2: Screen shot of allowing a permiss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D722701" id="Group 280" o:spid="_x0000_s1029" style="position:absolute;left:0;text-align:left;margin-left:56pt;margin-top:.6pt;width:374.65pt;height:168pt;z-index:251660288" coordsize="47580,213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">
                <v:shape id="Picture 246" o:spid="_x0000_s1030" type="#_x0000_t75" style="position:absolute;left:4826;width:38220;height:173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">
                  <v:imagedata r:id="rId14" o:title="" cropbottom="17231f" cropright="2285f"/>
                </v:shape>
                <v:shape id="Text Box 279" o:spid="_x0000_s1031" type="#_x0000_t202" style="position:absolute;top:18457;width:47580;height:2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" filled="f" stroked="f" strokeweight=".5pt">
                  <v:textbox>
                    <w:txbxContent>
                      <w:p w14:paraId="2A801EC1" w14:textId="1E2046FA" w:rsidR="00622940" w:rsidRDefault="00622940" w:rsidP="00622940">
                        <w:pPr>
                          <w:jc w:val="center"/>
                        </w:pPr>
                        <w:r>
                          <w:t>Figure 2: Screen shot of allowing a permiss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71C56A7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5352E78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444775A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41A395A8" w14:textId="77777777" w:rsidR="00622940" w:rsidRDefault="00622940" w:rsidP="00622940">
      <w:pPr>
        <w:pStyle w:val="DraftPaper12"/>
        <w:tabs>
          <w:tab w:val="left" w:pos="6324"/>
        </w:tabs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ab/>
      </w:r>
    </w:p>
    <w:p w14:paraId="3BB11F54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50BB66E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D62566D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409A83D7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02C0ACD8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8AF5F32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AE3F9E0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>Then, on the terminal, navigate the directory to the Catkin workspace where Baxter.sh is located. Type on the terminal $ ./baxter.sh sim (for simulation) $ ./baxter.sh (for teleoperate on real Baxter)</w:t>
      </w:r>
    </w:p>
    <w:p w14:paraId="06F5D1C2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noProof/>
          <w:lang w:bidi="th-TH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BC3355A" wp14:editId="0AE2B775">
                <wp:simplePos x="0" y="0"/>
                <wp:positionH relativeFrom="column">
                  <wp:posOffset>643467</wp:posOffset>
                </wp:positionH>
                <wp:positionV relativeFrom="paragraph">
                  <wp:posOffset>96732</wp:posOffset>
                </wp:positionV>
                <wp:extent cx="4912360" cy="2006541"/>
                <wp:effectExtent l="0" t="0" r="2540" b="0"/>
                <wp:wrapNone/>
                <wp:docPr id="282" name="Group 2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2360" cy="2006541"/>
                          <a:chOff x="0" y="0"/>
                          <a:chExt cx="4912360" cy="2006541"/>
                        </a:xfrm>
                      </wpg:grpSpPr>
                      <pic:pic xmlns:pic="http://schemas.openxmlformats.org/drawingml/2006/picture">
                        <pic:nvPicPr>
                          <pic:cNvPr id="266" name="Picture 26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288" b="55418"/>
                          <a:stretch/>
                        </pic:blipFill>
                        <pic:spPr bwMode="auto">
                          <a:xfrm>
                            <a:off x="0" y="0"/>
                            <a:ext cx="4912360" cy="1699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81" name="Text Box 281"/>
                        <wps:cNvSpPr txBox="1"/>
                        <wps:spPr>
                          <a:xfrm>
                            <a:off x="16933" y="1718733"/>
                            <a:ext cx="4758055" cy="2878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461041" w14:textId="2F1C13BC" w:rsidR="00622940" w:rsidRDefault="00622940" w:rsidP="00622940">
                              <w:pPr>
                                <w:jc w:val="center"/>
                              </w:pPr>
                              <w:r>
                                <w:t>Figure 3: Screen shot of running baxter.sh fi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BC3355A" id="Group 282" o:spid="_x0000_s1032" style="position:absolute;left:0;text-align:left;margin-left:50.65pt;margin-top:7.6pt;width:386.8pt;height:158pt;z-index:251661312" coordsize="49123,2006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">
                <v:shape id="Picture 266" o:spid="_x0000_s1033" type="#_x0000_t75" style="position:absolute;width:49123;height:169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">
                  <v:imagedata r:id="rId16" o:title="" cropbottom="36319f" cropright="15262f"/>
                </v:shape>
                <v:shape id="Text Box 281" o:spid="_x0000_s1034" type="#_x0000_t202" style="position:absolute;left:169;top:17187;width:47580;height:2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" filled="f" stroked="f" strokeweight=".5pt">
                  <v:textbox>
                    <w:txbxContent>
                      <w:p w14:paraId="7F461041" w14:textId="2F1C13BC" w:rsidR="00622940" w:rsidRDefault="00622940" w:rsidP="00622940">
                        <w:pPr>
                          <w:jc w:val="center"/>
                        </w:pPr>
                        <w:r>
                          <w:t>Figure 3: Screen shot of running baxter.sh fi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F7CA89D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0C5D5E2A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4F21D8A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07641E63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6EE7B22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601D261" w14:textId="3CF9BF11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5423BF33" w14:textId="7A6AE110" w:rsidR="002939F9" w:rsidRDefault="002939F9" w:rsidP="00622940">
      <w:pPr>
        <w:pStyle w:val="DraftPaper12"/>
        <w:ind w:firstLine="0"/>
        <w:rPr>
          <w:rFonts w:cs="Angsana New"/>
          <w:lang w:bidi="th-TH"/>
        </w:rPr>
      </w:pPr>
    </w:p>
    <w:p w14:paraId="71492556" w14:textId="1E2A3E45" w:rsidR="002939F9" w:rsidRDefault="002939F9" w:rsidP="00622940">
      <w:pPr>
        <w:pStyle w:val="DraftPaper12"/>
        <w:ind w:firstLine="0"/>
        <w:rPr>
          <w:rFonts w:cs="Angsana New"/>
          <w:lang w:bidi="th-TH"/>
        </w:rPr>
      </w:pPr>
    </w:p>
    <w:p w14:paraId="26305447" w14:textId="77777777" w:rsidR="008161F0" w:rsidRDefault="008161F0" w:rsidP="00622940">
      <w:pPr>
        <w:pStyle w:val="DraftPaper12"/>
        <w:ind w:firstLine="0"/>
        <w:rPr>
          <w:rFonts w:cs="Angsana New"/>
          <w:lang w:bidi="th-TH"/>
        </w:rPr>
      </w:pPr>
    </w:p>
    <w:p w14:paraId="2EF090AE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lastRenderedPageBreak/>
        <w:t>If you choose to run it on the simulation type this on the terminal that already opened the Baxter.sh file             $ roslaunch baxter_gazebo baxter_</w:t>
      </w:r>
      <w:proofErr w:type="gramStart"/>
      <w:r>
        <w:rPr>
          <w:rFonts w:cs="Angsana New"/>
          <w:lang w:bidi="th-TH"/>
        </w:rPr>
        <w:t>world.launch</w:t>
      </w:r>
      <w:proofErr w:type="gramEnd"/>
    </w:p>
    <w:p w14:paraId="5DEB3AF3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4417105" w14:textId="77777777" w:rsidR="00622940" w:rsidRPr="002F0916" w:rsidRDefault="00622940" w:rsidP="00622940">
      <w:pPr>
        <w:pStyle w:val="DraftPaper12"/>
        <w:ind w:firstLine="0"/>
        <w:jc w:val="center"/>
        <w:rPr>
          <w:rFonts w:cs="Angsana New"/>
          <w:highlight w:val="yellow"/>
          <w:lang w:bidi="th-TH"/>
        </w:rPr>
      </w:pPr>
      <w:r>
        <w:rPr>
          <w:rFonts w:cs="Angsana New"/>
          <w:noProof/>
          <w:lang w:bidi="th-TH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6A4BD6D" wp14:editId="6903C1BB">
                <wp:simplePos x="0" y="0"/>
                <wp:positionH relativeFrom="column">
                  <wp:posOffset>389467</wp:posOffset>
                </wp:positionH>
                <wp:positionV relativeFrom="paragraph">
                  <wp:posOffset>90593</wp:posOffset>
                </wp:positionV>
                <wp:extent cx="5464175" cy="4013141"/>
                <wp:effectExtent l="0" t="0" r="3175" b="6985"/>
                <wp:wrapNone/>
                <wp:docPr id="284" name="Group 2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64175" cy="4013141"/>
                          <a:chOff x="0" y="0"/>
                          <a:chExt cx="5464175" cy="4013141"/>
                        </a:xfrm>
                      </wpg:grpSpPr>
                      <wps:wsp>
                        <wps:cNvPr id="283" name="Text Box 283"/>
                        <wps:cNvSpPr txBox="1"/>
                        <wps:spPr>
                          <a:xfrm>
                            <a:off x="431800" y="3725333"/>
                            <a:ext cx="4758055" cy="28780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A357DE9" w14:textId="5EBB99C5" w:rsidR="00622940" w:rsidRDefault="00622940" w:rsidP="00622940">
                              <w:pPr>
                                <w:jc w:val="center"/>
                              </w:pPr>
                              <w:r>
                                <w:t>Figure 4: Screen shot of launching the Gazebo simul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5" name="Picture 26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9051" b="66148"/>
                          <a:stretch/>
                        </pic:blipFill>
                        <pic:spPr bwMode="auto">
                          <a:xfrm>
                            <a:off x="0" y="0"/>
                            <a:ext cx="5464175" cy="1210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7" name="Picture 267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67266" y="1210734"/>
                            <a:ext cx="4267200" cy="2432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A4BD6D" id="Group 284" o:spid="_x0000_s1035" style="position:absolute;left:0;text-align:left;margin-left:30.65pt;margin-top:7.15pt;width:430.25pt;height:316pt;z-index:251662336;mso-height-relative:margin" coordsize="54641,401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">
                <v:shape id="Text Box 283" o:spid="_x0000_s1036" type="#_x0000_t202" style="position:absolute;left:4318;top:37253;width:47580;height:28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" filled="f" stroked="f" strokeweight=".5pt">
                  <v:textbox>
                    <w:txbxContent>
                      <w:p w14:paraId="6A357DE9" w14:textId="5EBB99C5" w:rsidR="00622940" w:rsidRDefault="00622940" w:rsidP="00622940">
                        <w:pPr>
                          <w:jc w:val="center"/>
                        </w:pPr>
                        <w:r>
                          <w:t>Figure 4: Screen shot of launching the Gazebo simulation</w:t>
                        </w:r>
                      </w:p>
                    </w:txbxContent>
                  </v:textbox>
                </v:shape>
                <v:shape id="Picture 265" o:spid="_x0000_s1037" type="#_x0000_t75" style="position:absolute;width:54641;height:121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">
                  <v:imagedata r:id="rId19" o:title="" croptop="1f" cropbottom="43351f" cropright="5932f"/>
                </v:shape>
                <v:shape id="Picture 267" o:spid="_x0000_s1038" type="#_x0000_t75" style="position:absolute;left:5672;top:12107;width:42672;height:243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">
                  <v:imagedata r:id="rId20" o:title=""/>
                </v:shape>
              </v:group>
            </w:pict>
          </mc:Fallback>
        </mc:AlternateContent>
      </w:r>
    </w:p>
    <w:p w14:paraId="7D998024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04D5CF2E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1979D2FB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719FB4A8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16E28A31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0BDC48B4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1CDDDF22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06C5E89B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71794032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53A0BFB7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58E7AB91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4AADBC95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062870FB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58830049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34AEC5B7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2FE3C51D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500DB5E3" w14:textId="77777777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3907A2D4" w14:textId="7F0F749D" w:rsidR="00622940" w:rsidRDefault="00622940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0EF99FB4" w14:textId="197068D3" w:rsidR="002939F9" w:rsidRDefault="002939F9" w:rsidP="00622940">
      <w:pPr>
        <w:pStyle w:val="DraftPaper12"/>
        <w:ind w:firstLine="0"/>
        <w:jc w:val="center"/>
        <w:rPr>
          <w:rFonts w:cs="Angsana New"/>
          <w:lang w:bidi="th-TH"/>
        </w:rPr>
      </w:pPr>
    </w:p>
    <w:p w14:paraId="223200F8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35BFDDC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>Then, start reading the information from exoskeleton by running the node call exoskeleton reader</w:t>
      </w:r>
    </w:p>
    <w:p w14:paraId="2B26E3F9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 xml:space="preserve">$ </w:t>
      </w:r>
      <w:proofErr w:type="spellStart"/>
      <w:r>
        <w:rPr>
          <w:rFonts w:cs="Angsana New"/>
          <w:lang w:bidi="th-TH"/>
        </w:rPr>
        <w:t>rosrun</w:t>
      </w:r>
      <w:proofErr w:type="spellEnd"/>
      <w:r>
        <w:rPr>
          <w:rFonts w:cs="Angsana New"/>
          <w:lang w:bidi="th-TH"/>
        </w:rPr>
        <w:t xml:space="preserve"> exoskeleton </w:t>
      </w:r>
      <w:proofErr w:type="spellStart"/>
      <w:r>
        <w:rPr>
          <w:rFonts w:cs="Angsana New"/>
          <w:lang w:bidi="th-TH"/>
        </w:rPr>
        <w:t>exoskeleton</w:t>
      </w:r>
      <w:proofErr w:type="spellEnd"/>
      <w:r>
        <w:rPr>
          <w:rFonts w:cs="Angsana New"/>
          <w:lang w:bidi="th-TH"/>
        </w:rPr>
        <w:t xml:space="preserve"> reader </w:t>
      </w:r>
    </w:p>
    <w:p w14:paraId="0E04957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noProof/>
          <w:lang w:bidi="th-TH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02C198B" wp14:editId="7B5B9796">
                <wp:simplePos x="0" y="0"/>
                <wp:positionH relativeFrom="column">
                  <wp:posOffset>855980</wp:posOffset>
                </wp:positionH>
                <wp:positionV relativeFrom="paragraph">
                  <wp:posOffset>88900</wp:posOffset>
                </wp:positionV>
                <wp:extent cx="4573805" cy="2194560"/>
                <wp:effectExtent l="0" t="0" r="0" b="0"/>
                <wp:wrapNone/>
                <wp:docPr id="286" name="Group 2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3805" cy="2194560"/>
                          <a:chOff x="0" y="0"/>
                          <a:chExt cx="5487035" cy="2632922"/>
                        </a:xfrm>
                      </wpg:grpSpPr>
                      <pic:pic xmlns:pic="http://schemas.openxmlformats.org/drawingml/2006/picture">
                        <pic:nvPicPr>
                          <pic:cNvPr id="268" name="Picture 268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7996"/>
                          <a:stretch/>
                        </pic:blipFill>
                        <pic:spPr bwMode="auto">
                          <a:xfrm>
                            <a:off x="0" y="0"/>
                            <a:ext cx="5487035" cy="2226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85" name="Text Box 285"/>
                        <wps:cNvSpPr txBox="1"/>
                        <wps:spPr>
                          <a:xfrm>
                            <a:off x="355600" y="2345267"/>
                            <a:ext cx="4758055" cy="287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AE4AA4" w14:textId="40A03FC7" w:rsidR="00622940" w:rsidRDefault="00622940" w:rsidP="00622940">
                              <w:pPr>
                                <w:jc w:val="center"/>
                              </w:pPr>
                              <w:r>
                                <w:t>Figure 5: Screen shot of running an exoskeleton rea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2C198B" id="Group 286" o:spid="_x0000_s1039" style="position:absolute;left:0;text-align:left;margin-left:67.4pt;margin-top:7pt;width:360.15pt;height:172.8pt;z-index:251663360;mso-width-relative:margin;mso-height-relative:margin" coordsize="54870,263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">
                <v:shape id="Picture 268" o:spid="_x0000_s1040" type="#_x0000_t75" style="position:absolute;width:54870;height:222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">
                  <v:imagedata r:id="rId22" o:title="" cropbottom="18347f"/>
                </v:shape>
                <v:shape id="Text Box 285" o:spid="_x0000_s1041" type="#_x0000_t202" style="position:absolute;left:3556;top:23452;width:47580;height:28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" filled="f" stroked="f" strokeweight=".5pt">
                  <v:textbox>
                    <w:txbxContent>
                      <w:p w14:paraId="38AE4AA4" w14:textId="40A03FC7" w:rsidR="00622940" w:rsidRDefault="00622940" w:rsidP="00622940">
                        <w:pPr>
                          <w:jc w:val="center"/>
                        </w:pPr>
                        <w:r>
                          <w:t>Figure 5: Screen shot of running an exoskeleton read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0E686B7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06CAF2D3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2D2420C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473CA571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CA3CD25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301F044" w14:textId="77777777" w:rsidR="00622940" w:rsidRDefault="00622940" w:rsidP="00622940">
      <w:pPr>
        <w:pStyle w:val="DraftPaper12"/>
        <w:tabs>
          <w:tab w:val="left" w:pos="6667"/>
        </w:tabs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ab/>
      </w:r>
    </w:p>
    <w:p w14:paraId="6C6B22DD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5256108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6086DB5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C65B7FB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52766F69" w14:textId="16D27442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2C2C0A0" w14:textId="246479E4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3DA4E968" w14:textId="7A9B22DA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2C9510DD" w14:textId="6DB4B7F0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4901613B" w14:textId="54FBF5C4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6110382B" w14:textId="77777777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249CE34B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lastRenderedPageBreak/>
        <w:t xml:space="preserve">Then, to start the teleoperation, run another node call </w:t>
      </w:r>
      <w:proofErr w:type="spellStart"/>
      <w:r>
        <w:rPr>
          <w:rFonts w:cs="Angsana New"/>
          <w:lang w:bidi="th-TH"/>
        </w:rPr>
        <w:t>exo</w:t>
      </w:r>
      <w:proofErr w:type="spellEnd"/>
      <w:r>
        <w:rPr>
          <w:rFonts w:cs="Angsana New"/>
          <w:lang w:bidi="th-TH"/>
        </w:rPr>
        <w:t>-teleoperation.</w:t>
      </w:r>
    </w:p>
    <w:p w14:paraId="31C87E0D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noProof/>
          <w:lang w:bidi="th-TH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155085A" wp14:editId="07D1ED18">
                <wp:simplePos x="0" y="0"/>
                <wp:positionH relativeFrom="column">
                  <wp:posOffset>944880</wp:posOffset>
                </wp:positionH>
                <wp:positionV relativeFrom="paragraph">
                  <wp:posOffset>121285</wp:posOffset>
                </wp:positionV>
                <wp:extent cx="4344670" cy="2819650"/>
                <wp:effectExtent l="0" t="0" r="0" b="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44670" cy="2819650"/>
                          <a:chOff x="0" y="0"/>
                          <a:chExt cx="4969510" cy="3225565"/>
                        </a:xfrm>
                      </wpg:grpSpPr>
                      <pic:pic xmlns:pic="http://schemas.openxmlformats.org/drawingml/2006/picture">
                        <pic:nvPicPr>
                          <pic:cNvPr id="269" name="Picture 269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9510" cy="280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7" name="Text Box 287"/>
                        <wps:cNvSpPr txBox="1"/>
                        <wps:spPr>
                          <a:xfrm>
                            <a:off x="0" y="2937933"/>
                            <a:ext cx="4758055" cy="28763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65E1012" w14:textId="1932B0B4" w:rsidR="00622940" w:rsidRDefault="00622940" w:rsidP="00622940">
                              <w:pPr>
                                <w:jc w:val="center"/>
                              </w:pPr>
                              <w:r>
                                <w:t xml:space="preserve">Figure </w:t>
                              </w:r>
                              <w:proofErr w:type="gramStart"/>
                              <w:r>
                                <w:t>6 :</w:t>
                              </w:r>
                              <w:proofErr w:type="gramEnd"/>
                              <w:r>
                                <w:t xml:space="preserve"> Screen shot of running a teleoperation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55085A" id="Group 67" o:spid="_x0000_s1042" style="position:absolute;left:0;text-align:left;margin-left:74.4pt;margin-top:9.55pt;width:342.1pt;height:222pt;z-index:251664384;mso-width-relative:margin;mso-height-relative:margin" coordsize="49695,3225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">
                <v:shape id="Picture 269" o:spid="_x0000_s1043" type="#_x0000_t75" style="position:absolute;width:49695;height:280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">
                  <v:imagedata r:id="rId24" o:title=""/>
                </v:shape>
                <v:shape id="Text Box 287" o:spid="_x0000_s1044" type="#_x0000_t202" style="position:absolute;top:29379;width:47580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" filled="f" stroked="f" strokeweight=".5pt">
                  <v:textbox>
                    <w:txbxContent>
                      <w:p w14:paraId="665E1012" w14:textId="1932B0B4" w:rsidR="00622940" w:rsidRDefault="00622940" w:rsidP="00622940">
                        <w:pPr>
                          <w:jc w:val="center"/>
                        </w:pPr>
                        <w:r>
                          <w:t xml:space="preserve">Figure </w:t>
                        </w:r>
                        <w:proofErr w:type="gramStart"/>
                        <w:r>
                          <w:t>6 :</w:t>
                        </w:r>
                        <w:proofErr w:type="gramEnd"/>
                        <w:r>
                          <w:t xml:space="preserve"> Screen shot of running a teleoperation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3988F5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EBFD58C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07026B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4989FF90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4E1E2349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53C778A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BC2E909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F72DA81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43577B5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23E2383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4E51A61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431C12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73CB945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04F77E23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5AEB186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lang w:bidi="th-TH"/>
        </w:rPr>
        <w:t>Then, this is the screen when everything is success.</w:t>
      </w:r>
    </w:p>
    <w:p w14:paraId="39DD2CFC" w14:textId="35D4053E" w:rsidR="00622940" w:rsidRDefault="002939F9" w:rsidP="00622940">
      <w:pPr>
        <w:pStyle w:val="DraftPaper12"/>
        <w:ind w:firstLine="0"/>
        <w:rPr>
          <w:rFonts w:cs="Angsana New"/>
          <w:lang w:bidi="th-TH"/>
        </w:rPr>
      </w:pPr>
      <w:r>
        <w:rPr>
          <w:rFonts w:cs="Angsana New"/>
          <w:noProof/>
          <w:lang w:bidi="th-TH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43F4640A" wp14:editId="6F156D67">
                <wp:simplePos x="0" y="0"/>
                <wp:positionH relativeFrom="column">
                  <wp:posOffset>910360</wp:posOffset>
                </wp:positionH>
                <wp:positionV relativeFrom="paragraph">
                  <wp:posOffset>9525</wp:posOffset>
                </wp:positionV>
                <wp:extent cx="4421735" cy="2735580"/>
                <wp:effectExtent l="0" t="0" r="0" b="7620"/>
                <wp:wrapNone/>
                <wp:docPr id="75" name="Group 7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21735" cy="2735580"/>
                          <a:chOff x="0" y="0"/>
                          <a:chExt cx="5240655" cy="3242463"/>
                        </a:xfrm>
                      </wpg:grpSpPr>
                      <pic:pic xmlns:pic="http://schemas.openxmlformats.org/drawingml/2006/picture">
                        <pic:nvPicPr>
                          <pic:cNvPr id="276" name="Picture 276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0655" cy="2953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8" name="Text Box 68"/>
                        <wps:cNvSpPr txBox="1"/>
                        <wps:spPr>
                          <a:xfrm>
                            <a:off x="237067" y="2954867"/>
                            <a:ext cx="4758055" cy="28759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0DBA8E" w14:textId="582857BA" w:rsidR="00622940" w:rsidRDefault="00622940" w:rsidP="00622940">
                              <w:pPr>
                                <w:jc w:val="center"/>
                              </w:pPr>
                              <w:r>
                                <w:t xml:space="preserve">Figure 7: Screen shot of successfully teleoperate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3F4640A" id="Group 75" o:spid="_x0000_s1045" style="position:absolute;left:0;text-align:left;margin-left:71.7pt;margin-top:.75pt;width:348.15pt;height:215.4pt;z-index:251665408;mso-width-relative:margin;mso-height-relative:margin" coordsize="52406,324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">
                <v:shape id="Picture 276" o:spid="_x0000_s1046" type="#_x0000_t75" style="position:absolute;width:52406;height:295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">
                  <v:imagedata r:id="rId26" o:title=""/>
                </v:shape>
                <v:shape id="Text Box 68" o:spid="_x0000_s1047" type="#_x0000_t202" style="position:absolute;left:2370;top:29548;width:47581;height:28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2X0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" filled="f" stroked="f" strokeweight=".5pt">
                  <v:textbox>
                    <w:txbxContent>
                      <w:p w14:paraId="040DBA8E" w14:textId="582857BA" w:rsidR="00622940" w:rsidRDefault="00622940" w:rsidP="00622940">
                        <w:pPr>
                          <w:jc w:val="center"/>
                        </w:pPr>
                        <w:r>
                          <w:t xml:space="preserve">Figure 7: Screen shot of successfully teleoperate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75138813" w14:textId="18B7A776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09583A84" w14:textId="79E3DE4C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8C985F0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06241392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10F712D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38759A79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2B3E69B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AA28933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6876288A" w14:textId="77777777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1C071761" w14:textId="03D36210" w:rsidR="00622940" w:rsidRDefault="00622940" w:rsidP="00622940">
      <w:pPr>
        <w:pStyle w:val="DraftPaper12"/>
        <w:ind w:firstLine="0"/>
        <w:rPr>
          <w:rFonts w:cs="Angsana New"/>
          <w:lang w:bidi="th-TH"/>
        </w:rPr>
      </w:pPr>
    </w:p>
    <w:p w14:paraId="2DB3905D" w14:textId="4647ACE7" w:rsidR="008760BE" w:rsidRDefault="008760BE" w:rsidP="00622940">
      <w:pPr>
        <w:pStyle w:val="DraftPaper12"/>
        <w:ind w:firstLine="0"/>
        <w:rPr>
          <w:rFonts w:cs="Angsana New"/>
          <w:lang w:bidi="th-TH"/>
        </w:rPr>
      </w:pPr>
    </w:p>
    <w:p w14:paraId="46C0E73E" w14:textId="717420BE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0F191675" w14:textId="507F3CAD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3C479F33" w14:textId="22B34604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5291BCCD" w14:textId="3C04EAE6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23B45F02" w14:textId="59ADA751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75F8B539" w14:textId="614D5400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6E9C6D6C" w14:textId="021EB7E2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6F80FF16" w14:textId="42C6F2B8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655A53D5" w14:textId="554F0E29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54DF176E" w14:textId="0D92BD51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5175848C" w14:textId="246ACA93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2FEA2978" w14:textId="45459FAF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6E41BF61" w14:textId="77777777" w:rsidR="00AE4E00" w:rsidRDefault="00AE4E00" w:rsidP="00622940">
      <w:pPr>
        <w:pStyle w:val="DraftPaper12"/>
        <w:ind w:firstLine="0"/>
        <w:rPr>
          <w:rFonts w:cs="Angsana New"/>
          <w:lang w:bidi="th-TH"/>
        </w:rPr>
      </w:pPr>
    </w:p>
    <w:p w14:paraId="3693A0FF" w14:textId="04E73D2F" w:rsidR="008760BE" w:rsidRDefault="008760BE" w:rsidP="008760BE">
      <w:pPr>
        <w:pStyle w:val="Heading2"/>
        <w:numPr>
          <w:ilvl w:val="0"/>
          <w:numId w:val="0"/>
        </w:numPr>
        <w:rPr>
          <w:sz w:val="28"/>
          <w:szCs w:val="18"/>
          <w:lang w:val="de-CH"/>
        </w:rPr>
      </w:pPr>
      <w:r w:rsidRPr="007B330A">
        <w:rPr>
          <w:sz w:val="28"/>
          <w:szCs w:val="18"/>
          <w:lang w:val="de-CH"/>
        </w:rPr>
        <w:lastRenderedPageBreak/>
        <w:t xml:space="preserve">Instruction to </w:t>
      </w:r>
      <w:r>
        <w:rPr>
          <w:sz w:val="28"/>
          <w:szCs w:val="18"/>
          <w:lang w:val="de-CH"/>
        </w:rPr>
        <w:t>change the mode of teleoperation</w:t>
      </w:r>
    </w:p>
    <w:p w14:paraId="2B61EBEA" w14:textId="0E006ABB" w:rsidR="006A6382" w:rsidRDefault="008760BE" w:rsidP="008760BE">
      <w:pPr>
        <w:pStyle w:val="DraftPaper12"/>
        <w:rPr>
          <w:lang w:val="de-CH"/>
        </w:rPr>
      </w:pPr>
      <w:r>
        <w:rPr>
          <w:lang w:val="de-CH"/>
        </w:rPr>
        <w:t xml:space="preserve">There are </w:t>
      </w:r>
      <w:r w:rsidR="0002203D">
        <w:rPr>
          <w:lang w:val="de-CH"/>
        </w:rPr>
        <w:t xml:space="preserve">2 main modes for the Baxter </w:t>
      </w:r>
      <w:r w:rsidR="00D23303">
        <w:rPr>
          <w:lang w:val="de-CH"/>
        </w:rPr>
        <w:t xml:space="preserve">robot </w:t>
      </w:r>
      <w:r w:rsidR="0002203D">
        <w:rPr>
          <w:lang w:val="de-CH"/>
        </w:rPr>
        <w:t xml:space="preserve">to be controlled by the exoskeleton. </w:t>
      </w:r>
    </w:p>
    <w:p w14:paraId="41829703" w14:textId="77777777" w:rsidR="006A6382" w:rsidRDefault="006A6382" w:rsidP="008760BE">
      <w:pPr>
        <w:pStyle w:val="DraftPaper12"/>
        <w:rPr>
          <w:lang w:val="de-CH"/>
        </w:rPr>
      </w:pPr>
    </w:p>
    <w:p w14:paraId="3622D711" w14:textId="211FAE24" w:rsidR="008760BE" w:rsidRDefault="0002203D" w:rsidP="006A6382">
      <w:pPr>
        <w:pStyle w:val="DraftPaper12"/>
        <w:numPr>
          <w:ilvl w:val="0"/>
          <w:numId w:val="2"/>
        </w:numPr>
        <w:rPr>
          <w:lang w:val="de-CH"/>
        </w:rPr>
      </w:pPr>
      <w:r>
        <w:rPr>
          <w:lang w:val="de-CH"/>
        </w:rPr>
        <w:t>Controlled with the join</w:t>
      </w:r>
      <w:r w:rsidR="004C1CCB">
        <w:rPr>
          <w:lang w:val="de-CH"/>
        </w:rPr>
        <w:t>t</w:t>
      </w:r>
      <w:r w:rsidR="00C73410">
        <w:rPr>
          <w:lang w:val="de-CH"/>
        </w:rPr>
        <w:t xml:space="preserve"> space mapping algorithm</w:t>
      </w:r>
    </w:p>
    <w:p w14:paraId="2777B033" w14:textId="0D331E76" w:rsidR="00C73410" w:rsidRPr="008760BE" w:rsidRDefault="00C73410" w:rsidP="006A6382">
      <w:pPr>
        <w:pStyle w:val="DraftPaper12"/>
        <w:numPr>
          <w:ilvl w:val="0"/>
          <w:numId w:val="2"/>
        </w:numPr>
        <w:rPr>
          <w:lang w:val="de-CH"/>
        </w:rPr>
      </w:pPr>
      <w:r>
        <w:rPr>
          <w:lang w:val="de-CH"/>
        </w:rPr>
        <w:t>Controlled with the Cartesian mapping algorithm</w:t>
      </w:r>
    </w:p>
    <w:p w14:paraId="50F0A192" w14:textId="49E82382" w:rsidR="008760BE" w:rsidRDefault="008760BE" w:rsidP="006A6382">
      <w:pPr>
        <w:pStyle w:val="DraftPaper12"/>
        <w:ind w:left="360" w:firstLine="0"/>
        <w:rPr>
          <w:rFonts w:cs="Angsana New"/>
          <w:lang w:bidi="th-TH"/>
        </w:rPr>
      </w:pPr>
    </w:p>
    <w:p w14:paraId="7F221800" w14:textId="77777777" w:rsidR="00633D4F" w:rsidRDefault="00AA4505" w:rsidP="00633D4F">
      <w:pPr>
        <w:pStyle w:val="DraftPaper12"/>
        <w:ind w:firstLine="426"/>
        <w:rPr>
          <w:rFonts w:cs="Angsana New"/>
          <w:lang w:bidi="th-TH"/>
        </w:rPr>
      </w:pPr>
      <w:r>
        <w:rPr>
          <w:rFonts w:cs="Angsana New"/>
          <w:lang w:bidi="th-TH"/>
        </w:rPr>
        <w:t xml:space="preserve">All parameters that </w:t>
      </w:r>
      <w:r w:rsidR="00433ED7">
        <w:rPr>
          <w:rFonts w:cs="Angsana New"/>
          <w:lang w:bidi="th-TH"/>
        </w:rPr>
        <w:t>are</w:t>
      </w:r>
      <w:r>
        <w:rPr>
          <w:rFonts w:cs="Angsana New"/>
          <w:lang w:bidi="th-TH"/>
        </w:rPr>
        <w:t xml:space="preserve"> </w:t>
      </w:r>
      <w:r w:rsidR="00433ED7">
        <w:rPr>
          <w:rFonts w:cs="Angsana New"/>
          <w:lang w:bidi="th-TH"/>
        </w:rPr>
        <w:t>adjustable</w:t>
      </w:r>
      <w:r>
        <w:rPr>
          <w:rFonts w:cs="Angsana New"/>
          <w:lang w:bidi="th-TH"/>
        </w:rPr>
        <w:t xml:space="preserve"> for this teleoperation are only located in teleoperation_baxter.py.</w:t>
      </w:r>
      <w:r>
        <w:rPr>
          <w:rFonts w:cs="Angsana New"/>
          <w:lang w:bidi="th-TH"/>
        </w:rPr>
        <w:t xml:space="preserve"> </w:t>
      </w:r>
      <w:r w:rsidR="006A6382">
        <w:rPr>
          <w:rFonts w:cs="Angsana New"/>
          <w:lang w:bidi="th-TH"/>
        </w:rPr>
        <w:t xml:space="preserve">Changing the parameter </w:t>
      </w:r>
      <w:r w:rsidR="004C1CCB">
        <w:rPr>
          <w:rFonts w:cs="Angsana New"/>
          <w:lang w:bidi="th-TH"/>
        </w:rPr>
        <w:t>“</w:t>
      </w:r>
      <w:r w:rsidR="006A6382">
        <w:rPr>
          <w:rFonts w:cs="Angsana New"/>
          <w:lang w:bidi="th-TH"/>
        </w:rPr>
        <w:t>mode</w:t>
      </w:r>
      <w:r w:rsidR="004C1CCB">
        <w:rPr>
          <w:rFonts w:cs="Angsana New"/>
          <w:lang w:bidi="th-TH"/>
        </w:rPr>
        <w:t>”</w:t>
      </w:r>
      <w:r w:rsidR="006A6382">
        <w:rPr>
          <w:rFonts w:cs="Angsana New"/>
          <w:lang w:bidi="th-TH"/>
        </w:rPr>
        <w:t xml:space="preserve"> in </w:t>
      </w:r>
      <w:r w:rsidR="004C1CCB">
        <w:rPr>
          <w:rFonts w:cs="Angsana New"/>
          <w:lang w:bidi="th-TH"/>
        </w:rPr>
        <w:t>to change the mode</w:t>
      </w:r>
      <w:r w:rsidR="00633D4F">
        <w:rPr>
          <w:rFonts w:cs="Angsana New"/>
          <w:lang w:bidi="th-TH"/>
        </w:rPr>
        <w:t>.</w:t>
      </w:r>
    </w:p>
    <w:p w14:paraId="069FFDC3" w14:textId="59FFC1A4" w:rsidR="00656FA5" w:rsidRDefault="00656FA5" w:rsidP="00633D4F">
      <w:pPr>
        <w:pStyle w:val="DraftPaper12"/>
        <w:ind w:firstLine="426"/>
        <w:rPr>
          <w:rFonts w:cs="Angsana New"/>
          <w:lang w:bidi="th-TH"/>
        </w:rPr>
      </w:pPr>
    </w:p>
    <w:p w14:paraId="69A70EC3" w14:textId="32279126" w:rsidR="006A6382" w:rsidRDefault="004C1CCB" w:rsidP="00656FA5">
      <w:pPr>
        <w:pStyle w:val="DraftPaper12"/>
        <w:ind w:firstLine="426"/>
        <w:rPr>
          <w:rFonts w:cs="Angsana New"/>
          <w:lang w:bidi="th-TH"/>
        </w:rPr>
      </w:pPr>
      <w:r>
        <w:rPr>
          <w:rFonts w:cs="Angsana New"/>
          <w:lang w:bidi="th-TH"/>
        </w:rPr>
        <w:t>In joint space mapping algorithm, the scaling factor can be modified by changing the multiplier</w:t>
      </w:r>
      <w:r w:rsidR="00DD3121">
        <w:rPr>
          <w:rFonts w:cs="Angsana New"/>
          <w:lang w:bidi="th-TH"/>
        </w:rPr>
        <w:t xml:space="preserve"> in the </w:t>
      </w:r>
      <w:r w:rsidR="00633D4F">
        <w:rPr>
          <w:rFonts w:cs="Angsana New"/>
          <w:lang w:bidi="th-TH"/>
        </w:rPr>
        <w:t xml:space="preserve">angle </w:t>
      </w:r>
      <w:r w:rsidR="00DD3121">
        <w:rPr>
          <w:rFonts w:cs="Angsana New"/>
          <w:lang w:bidi="th-TH"/>
        </w:rPr>
        <w:t>map</w:t>
      </w:r>
      <w:r w:rsidR="00633D4F">
        <w:rPr>
          <w:rFonts w:cs="Angsana New"/>
          <w:lang w:bidi="th-TH"/>
        </w:rPr>
        <w:t>ping</w:t>
      </w:r>
      <w:r w:rsidR="00DD3121">
        <w:rPr>
          <w:rFonts w:cs="Angsana New"/>
          <w:lang w:bidi="th-TH"/>
        </w:rPr>
        <w:t xml:space="preserve"> function</w:t>
      </w:r>
      <w:r w:rsidR="001A08C1">
        <w:rPr>
          <w:rFonts w:cs="Angsana New"/>
          <w:lang w:bidi="th-TH"/>
        </w:rPr>
        <w:t>.</w:t>
      </w:r>
      <w:r w:rsidR="00633D4F">
        <w:rPr>
          <w:rFonts w:cs="Angsana New"/>
          <w:lang w:bidi="th-TH"/>
        </w:rPr>
        <w:t xml:space="preserve"> Both arms can be </w:t>
      </w:r>
      <w:r w:rsidR="00D23303">
        <w:rPr>
          <w:rFonts w:cs="Angsana New"/>
          <w:lang w:bidi="th-TH"/>
        </w:rPr>
        <w:t xml:space="preserve">differently tuned </w:t>
      </w:r>
      <w:r w:rsidR="00E306BF">
        <w:rPr>
          <w:rFonts w:cs="Angsana New"/>
          <w:lang w:bidi="th-TH"/>
        </w:rPr>
        <w:t>with various scaling factors. (parameters can be seen in line 273-279, 300-306</w:t>
      </w:r>
      <w:r w:rsidR="00AD354C">
        <w:rPr>
          <w:rFonts w:cs="Angsana New"/>
          <w:lang w:bidi="th-TH"/>
        </w:rPr>
        <w:t xml:space="preserve"> </w:t>
      </w:r>
      <w:r w:rsidR="00AD354C">
        <w:rPr>
          <w:rFonts w:cs="Angsana New"/>
          <w:lang w:bidi="th-TH"/>
        </w:rPr>
        <w:t>teleoperation_baxter.py</w:t>
      </w:r>
      <w:r w:rsidR="00AD354C">
        <w:rPr>
          <w:rFonts w:cs="Angsana New"/>
          <w:lang w:bidi="th-TH"/>
        </w:rPr>
        <w:t>)</w:t>
      </w:r>
    </w:p>
    <w:p w14:paraId="537E255A" w14:textId="296BDADE" w:rsidR="001A08C1" w:rsidRDefault="001A08C1" w:rsidP="006A6382">
      <w:pPr>
        <w:pStyle w:val="DraftPaper12"/>
        <w:ind w:left="360" w:firstLine="0"/>
        <w:rPr>
          <w:rFonts w:cs="Angsana New"/>
          <w:lang w:bidi="th-TH"/>
        </w:rPr>
      </w:pPr>
    </w:p>
    <w:p w14:paraId="29B84314" w14:textId="06A679A5" w:rsidR="001A08C1" w:rsidRPr="00622940" w:rsidRDefault="001A08C1" w:rsidP="00D23303">
      <w:pPr>
        <w:pStyle w:val="DraftPaper12"/>
        <w:ind w:firstLine="426"/>
        <w:rPr>
          <w:rFonts w:cs="Angsana New"/>
          <w:lang w:bidi="th-TH"/>
        </w:rPr>
      </w:pPr>
      <w:r>
        <w:rPr>
          <w:rFonts w:cs="Angsana New"/>
          <w:lang w:bidi="th-TH"/>
        </w:rPr>
        <w:t>In Cartesian mapping algorithm, there are 2 predefined postures to be mapped.</w:t>
      </w:r>
      <w:r w:rsidR="00D23303">
        <w:rPr>
          <w:rFonts w:cs="Angsana New"/>
          <w:lang w:bidi="th-TH"/>
        </w:rPr>
        <w:t xml:space="preserve"> Changing the parameter mode to either 2 or 3 to select desired mode. The detail is commented in the python script.</w:t>
      </w:r>
      <w:r w:rsidR="00AD354C">
        <w:rPr>
          <w:rFonts w:cs="Angsana New"/>
          <w:lang w:bidi="th-TH"/>
        </w:rPr>
        <w:t xml:space="preserve"> </w:t>
      </w:r>
      <w:r w:rsidR="00AD354C">
        <w:rPr>
          <w:rFonts w:cs="Angsana New"/>
          <w:lang w:bidi="th-TH"/>
        </w:rPr>
        <w:t xml:space="preserve">(parameters can be seen in line </w:t>
      </w:r>
      <w:r w:rsidR="00AD354C">
        <w:rPr>
          <w:rFonts w:cs="Angsana New"/>
          <w:lang w:bidi="th-TH"/>
        </w:rPr>
        <w:t>39</w:t>
      </w:r>
      <w:r w:rsidR="00AD354C">
        <w:rPr>
          <w:rFonts w:cs="Angsana New"/>
          <w:lang w:bidi="th-TH"/>
        </w:rPr>
        <w:t xml:space="preserve"> teleoperation_baxter.py)</w:t>
      </w:r>
    </w:p>
    <w:sectPr w:rsidR="001A08C1" w:rsidRPr="00622940" w:rsidSect="003126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16EB1"/>
    <w:multiLevelType w:val="hybridMultilevel"/>
    <w:tmpl w:val="9654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26DE1"/>
    <w:multiLevelType w:val="hybridMultilevel"/>
    <w:tmpl w:val="51663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B0083"/>
    <w:multiLevelType w:val="multilevel"/>
    <w:tmpl w:val="4CE20342"/>
    <w:lvl w:ilvl="0">
      <w:start w:val="1"/>
      <w:numFmt w:val="decimal"/>
      <w:pStyle w:val="Heading1"/>
      <w:lvlText w:val="%1."/>
      <w:lvlJc w:val="left"/>
      <w:pPr>
        <w:tabs>
          <w:tab w:val="num" w:pos="925"/>
        </w:tabs>
      </w:pPr>
      <w:rPr>
        <w:rFonts w:cs="Times New Roman"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357"/>
        </w:tabs>
      </w:pPr>
      <w:rPr>
        <w:rFonts w:cs="Times New Roman"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cs="Times New Roman" w:hint="default"/>
      </w:rPr>
    </w:lvl>
  </w:abstractNum>
  <w:abstractNum w:abstractNumId="3" w15:restartNumberingAfterBreak="0">
    <w:nsid w:val="153967E6"/>
    <w:multiLevelType w:val="hybridMultilevel"/>
    <w:tmpl w:val="78061A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E8D257A"/>
    <w:multiLevelType w:val="hybridMultilevel"/>
    <w:tmpl w:val="CFF81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F41A50"/>
    <w:multiLevelType w:val="hybridMultilevel"/>
    <w:tmpl w:val="29504CE4"/>
    <w:lvl w:ilvl="0" w:tplc="04090001">
      <w:start w:val="1"/>
      <w:numFmt w:val="bullet"/>
      <w:lvlText w:val=""/>
      <w:lvlJc w:val="left"/>
      <w:pPr>
        <w:ind w:left="11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6" w15:restartNumberingAfterBreak="0">
    <w:nsid w:val="66A34641"/>
    <w:multiLevelType w:val="hybridMultilevel"/>
    <w:tmpl w:val="D784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F1CF4"/>
    <w:multiLevelType w:val="hybridMultilevel"/>
    <w:tmpl w:val="D30E5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NDEyNzGwtDQxMrBU0lEKTi0uzszPAykwqgUA4dCFUiwAAAA="/>
  </w:docVars>
  <w:rsids>
    <w:rsidRoot w:val="00622940"/>
    <w:rsid w:val="00007C56"/>
    <w:rsid w:val="0002203D"/>
    <w:rsid w:val="00035477"/>
    <w:rsid w:val="00040044"/>
    <w:rsid w:val="00046535"/>
    <w:rsid w:val="00064AFF"/>
    <w:rsid w:val="00084FE7"/>
    <w:rsid w:val="000912A0"/>
    <w:rsid w:val="0009733C"/>
    <w:rsid w:val="000C0422"/>
    <w:rsid w:val="000F05D0"/>
    <w:rsid w:val="001227F1"/>
    <w:rsid w:val="00131560"/>
    <w:rsid w:val="00137FB3"/>
    <w:rsid w:val="00147096"/>
    <w:rsid w:val="00152F85"/>
    <w:rsid w:val="00155E80"/>
    <w:rsid w:val="0015781C"/>
    <w:rsid w:val="001654BE"/>
    <w:rsid w:val="00185574"/>
    <w:rsid w:val="00191714"/>
    <w:rsid w:val="001A08C1"/>
    <w:rsid w:val="001A4649"/>
    <w:rsid w:val="001A6C43"/>
    <w:rsid w:val="001B1232"/>
    <w:rsid w:val="001B1320"/>
    <w:rsid w:val="001B1DA8"/>
    <w:rsid w:val="0020259E"/>
    <w:rsid w:val="0020433B"/>
    <w:rsid w:val="00210A8A"/>
    <w:rsid w:val="0021364B"/>
    <w:rsid w:val="00213D0D"/>
    <w:rsid w:val="002141C8"/>
    <w:rsid w:val="0022080B"/>
    <w:rsid w:val="002252D9"/>
    <w:rsid w:val="00227E4D"/>
    <w:rsid w:val="002512F4"/>
    <w:rsid w:val="00257C71"/>
    <w:rsid w:val="002939F9"/>
    <w:rsid w:val="002A68C7"/>
    <w:rsid w:val="002A71D6"/>
    <w:rsid w:val="002B0138"/>
    <w:rsid w:val="002B59D5"/>
    <w:rsid w:val="002C4FE4"/>
    <w:rsid w:val="002D6AAA"/>
    <w:rsid w:val="003007C4"/>
    <w:rsid w:val="00303E04"/>
    <w:rsid w:val="00312656"/>
    <w:rsid w:val="00313939"/>
    <w:rsid w:val="00325D7A"/>
    <w:rsid w:val="00344503"/>
    <w:rsid w:val="003475BA"/>
    <w:rsid w:val="00352D40"/>
    <w:rsid w:val="00366412"/>
    <w:rsid w:val="00370296"/>
    <w:rsid w:val="00371E91"/>
    <w:rsid w:val="00372653"/>
    <w:rsid w:val="00382CAA"/>
    <w:rsid w:val="003867BF"/>
    <w:rsid w:val="003D17DE"/>
    <w:rsid w:val="00433ED7"/>
    <w:rsid w:val="00437EDB"/>
    <w:rsid w:val="004540E1"/>
    <w:rsid w:val="00463B67"/>
    <w:rsid w:val="00476628"/>
    <w:rsid w:val="0049638E"/>
    <w:rsid w:val="004A209E"/>
    <w:rsid w:val="004B000A"/>
    <w:rsid w:val="004C1CCB"/>
    <w:rsid w:val="004C3B66"/>
    <w:rsid w:val="004E6D02"/>
    <w:rsid w:val="004F0EFB"/>
    <w:rsid w:val="00504EBC"/>
    <w:rsid w:val="00506F2F"/>
    <w:rsid w:val="00522CFC"/>
    <w:rsid w:val="0053239D"/>
    <w:rsid w:val="00544BC7"/>
    <w:rsid w:val="0055318D"/>
    <w:rsid w:val="005651AD"/>
    <w:rsid w:val="00582319"/>
    <w:rsid w:val="005C0595"/>
    <w:rsid w:val="005C4975"/>
    <w:rsid w:val="005F24E4"/>
    <w:rsid w:val="005F3592"/>
    <w:rsid w:val="005F6C91"/>
    <w:rsid w:val="00600B63"/>
    <w:rsid w:val="00603A7F"/>
    <w:rsid w:val="00613046"/>
    <w:rsid w:val="006156C4"/>
    <w:rsid w:val="00622940"/>
    <w:rsid w:val="0063111C"/>
    <w:rsid w:val="00633D4F"/>
    <w:rsid w:val="00647061"/>
    <w:rsid w:val="00652D6D"/>
    <w:rsid w:val="00656CE6"/>
    <w:rsid w:val="00656FA5"/>
    <w:rsid w:val="00670141"/>
    <w:rsid w:val="00694D6C"/>
    <w:rsid w:val="006971B7"/>
    <w:rsid w:val="006A104A"/>
    <w:rsid w:val="006A6382"/>
    <w:rsid w:val="006B2F4F"/>
    <w:rsid w:val="006B31A2"/>
    <w:rsid w:val="006B5585"/>
    <w:rsid w:val="006C3C24"/>
    <w:rsid w:val="006C7FE8"/>
    <w:rsid w:val="006F27B3"/>
    <w:rsid w:val="006F5C1F"/>
    <w:rsid w:val="00702F25"/>
    <w:rsid w:val="00712701"/>
    <w:rsid w:val="00726E4D"/>
    <w:rsid w:val="007348B7"/>
    <w:rsid w:val="00752B60"/>
    <w:rsid w:val="00754844"/>
    <w:rsid w:val="00754949"/>
    <w:rsid w:val="00770537"/>
    <w:rsid w:val="007705D2"/>
    <w:rsid w:val="00772148"/>
    <w:rsid w:val="00774CA8"/>
    <w:rsid w:val="0079581D"/>
    <w:rsid w:val="007C36D1"/>
    <w:rsid w:val="007D1171"/>
    <w:rsid w:val="007E567F"/>
    <w:rsid w:val="007F3299"/>
    <w:rsid w:val="00813640"/>
    <w:rsid w:val="008161F0"/>
    <w:rsid w:val="00816415"/>
    <w:rsid w:val="00820839"/>
    <w:rsid w:val="008567D5"/>
    <w:rsid w:val="00856F16"/>
    <w:rsid w:val="00860511"/>
    <w:rsid w:val="0087008E"/>
    <w:rsid w:val="008760BE"/>
    <w:rsid w:val="00884876"/>
    <w:rsid w:val="00886E0D"/>
    <w:rsid w:val="008D5EE6"/>
    <w:rsid w:val="0091445D"/>
    <w:rsid w:val="00914E71"/>
    <w:rsid w:val="009208E4"/>
    <w:rsid w:val="00922B19"/>
    <w:rsid w:val="00930980"/>
    <w:rsid w:val="009405E7"/>
    <w:rsid w:val="00941C24"/>
    <w:rsid w:val="00944C82"/>
    <w:rsid w:val="009523C0"/>
    <w:rsid w:val="009571D2"/>
    <w:rsid w:val="00957481"/>
    <w:rsid w:val="00973903"/>
    <w:rsid w:val="00975C3F"/>
    <w:rsid w:val="00984AFB"/>
    <w:rsid w:val="00994E3A"/>
    <w:rsid w:val="0099672B"/>
    <w:rsid w:val="00996B06"/>
    <w:rsid w:val="009A10B8"/>
    <w:rsid w:val="009C5884"/>
    <w:rsid w:val="009D09C0"/>
    <w:rsid w:val="009D548C"/>
    <w:rsid w:val="00A2076E"/>
    <w:rsid w:val="00A20A0A"/>
    <w:rsid w:val="00A24A46"/>
    <w:rsid w:val="00A31464"/>
    <w:rsid w:val="00A42B39"/>
    <w:rsid w:val="00A4757F"/>
    <w:rsid w:val="00A535BA"/>
    <w:rsid w:val="00A6640D"/>
    <w:rsid w:val="00A74EC2"/>
    <w:rsid w:val="00A87F88"/>
    <w:rsid w:val="00A92874"/>
    <w:rsid w:val="00A92FD4"/>
    <w:rsid w:val="00AA17CA"/>
    <w:rsid w:val="00AA4505"/>
    <w:rsid w:val="00AA64E5"/>
    <w:rsid w:val="00AA6828"/>
    <w:rsid w:val="00AB4904"/>
    <w:rsid w:val="00AC39C8"/>
    <w:rsid w:val="00AC5E53"/>
    <w:rsid w:val="00AC7BE1"/>
    <w:rsid w:val="00AD354C"/>
    <w:rsid w:val="00AD35BC"/>
    <w:rsid w:val="00AE4E00"/>
    <w:rsid w:val="00AF3D42"/>
    <w:rsid w:val="00B04D6D"/>
    <w:rsid w:val="00B11F13"/>
    <w:rsid w:val="00B31B12"/>
    <w:rsid w:val="00B34F73"/>
    <w:rsid w:val="00B47D7D"/>
    <w:rsid w:val="00B52FAE"/>
    <w:rsid w:val="00B575AB"/>
    <w:rsid w:val="00B67997"/>
    <w:rsid w:val="00B71C77"/>
    <w:rsid w:val="00B72474"/>
    <w:rsid w:val="00B73E90"/>
    <w:rsid w:val="00B951E6"/>
    <w:rsid w:val="00BB7A98"/>
    <w:rsid w:val="00BC04D7"/>
    <w:rsid w:val="00BE6CB5"/>
    <w:rsid w:val="00BE7262"/>
    <w:rsid w:val="00C14639"/>
    <w:rsid w:val="00C1782B"/>
    <w:rsid w:val="00C45E65"/>
    <w:rsid w:val="00C51EE9"/>
    <w:rsid w:val="00C607C5"/>
    <w:rsid w:val="00C73410"/>
    <w:rsid w:val="00CA3C41"/>
    <w:rsid w:val="00CA4172"/>
    <w:rsid w:val="00CB391E"/>
    <w:rsid w:val="00CC4E7C"/>
    <w:rsid w:val="00CD48B6"/>
    <w:rsid w:val="00CE361B"/>
    <w:rsid w:val="00CF6293"/>
    <w:rsid w:val="00D036A3"/>
    <w:rsid w:val="00D225B6"/>
    <w:rsid w:val="00D23303"/>
    <w:rsid w:val="00D36BD9"/>
    <w:rsid w:val="00D53E97"/>
    <w:rsid w:val="00D55A1C"/>
    <w:rsid w:val="00D76651"/>
    <w:rsid w:val="00D867EE"/>
    <w:rsid w:val="00D909B2"/>
    <w:rsid w:val="00DA6067"/>
    <w:rsid w:val="00DA77F5"/>
    <w:rsid w:val="00DB515C"/>
    <w:rsid w:val="00DD3121"/>
    <w:rsid w:val="00DD7DF2"/>
    <w:rsid w:val="00DE6526"/>
    <w:rsid w:val="00DE69E6"/>
    <w:rsid w:val="00DF52B9"/>
    <w:rsid w:val="00DF56F9"/>
    <w:rsid w:val="00E0577A"/>
    <w:rsid w:val="00E1545A"/>
    <w:rsid w:val="00E17421"/>
    <w:rsid w:val="00E306BF"/>
    <w:rsid w:val="00E43D3C"/>
    <w:rsid w:val="00E4597A"/>
    <w:rsid w:val="00E46922"/>
    <w:rsid w:val="00E523C3"/>
    <w:rsid w:val="00E54770"/>
    <w:rsid w:val="00E61F93"/>
    <w:rsid w:val="00E65DEF"/>
    <w:rsid w:val="00E66F7E"/>
    <w:rsid w:val="00E671B3"/>
    <w:rsid w:val="00E674B5"/>
    <w:rsid w:val="00E944B1"/>
    <w:rsid w:val="00E96B06"/>
    <w:rsid w:val="00EC3A1F"/>
    <w:rsid w:val="00ED4713"/>
    <w:rsid w:val="00ED5EBA"/>
    <w:rsid w:val="00EE3CFF"/>
    <w:rsid w:val="00EF1425"/>
    <w:rsid w:val="00F0135D"/>
    <w:rsid w:val="00F1089F"/>
    <w:rsid w:val="00F10D5B"/>
    <w:rsid w:val="00F16ACB"/>
    <w:rsid w:val="00F234E0"/>
    <w:rsid w:val="00F23FC1"/>
    <w:rsid w:val="00F44667"/>
    <w:rsid w:val="00F50B24"/>
    <w:rsid w:val="00F80E31"/>
    <w:rsid w:val="00F82460"/>
    <w:rsid w:val="00F9709A"/>
    <w:rsid w:val="00FD67AE"/>
    <w:rsid w:val="00FE35EA"/>
    <w:rsid w:val="00FF7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43774"/>
  <w15:chartTrackingRefBased/>
  <w15:docId w15:val="{4746B35B-F5C5-4B76-8534-E3256EA67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940"/>
    <w:pPr>
      <w:suppressAutoHyphens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kern w:val="14"/>
      <w:sz w:val="24"/>
      <w:szCs w:val="24"/>
      <w:lang w:val="en-GB" w:eastAsia="en-GB" w:bidi="ar-SA"/>
    </w:rPr>
  </w:style>
  <w:style w:type="paragraph" w:styleId="Heading1">
    <w:name w:val="heading 1"/>
    <w:basedOn w:val="Normal"/>
    <w:next w:val="DraftPaper12"/>
    <w:link w:val="Heading1Char"/>
    <w:uiPriority w:val="99"/>
    <w:qFormat/>
    <w:rsid w:val="00622940"/>
    <w:pPr>
      <w:keepNext/>
      <w:numPr>
        <w:numId w:val="1"/>
      </w:numPr>
      <w:tabs>
        <w:tab w:val="clear" w:pos="925"/>
        <w:tab w:val="num" w:pos="454"/>
      </w:tabs>
      <w:spacing w:before="120" w:after="120" w:line="276" w:lineRule="auto"/>
      <w:jc w:val="left"/>
      <w:outlineLvl w:val="0"/>
    </w:pPr>
    <w:rPr>
      <w:b/>
      <w:szCs w:val="16"/>
    </w:rPr>
  </w:style>
  <w:style w:type="paragraph" w:styleId="Heading2">
    <w:name w:val="heading 2"/>
    <w:basedOn w:val="Heading1"/>
    <w:next w:val="DraftPaper12"/>
    <w:link w:val="Heading2Char"/>
    <w:uiPriority w:val="99"/>
    <w:qFormat/>
    <w:rsid w:val="00622940"/>
    <w:pPr>
      <w:numPr>
        <w:ilvl w:val="1"/>
      </w:num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622940"/>
    <w:rPr>
      <w:rFonts w:ascii="Times New Roman" w:eastAsia="Times New Roman" w:hAnsi="Times New Roman" w:cs="Times New Roman"/>
      <w:b/>
      <w:kern w:val="14"/>
      <w:sz w:val="24"/>
      <w:szCs w:val="16"/>
      <w:lang w:val="en-GB" w:eastAsia="en-GB" w:bidi="ar-SA"/>
    </w:rPr>
  </w:style>
  <w:style w:type="character" w:customStyle="1" w:styleId="Heading2Char">
    <w:name w:val="Heading 2 Char"/>
    <w:basedOn w:val="DefaultParagraphFont"/>
    <w:link w:val="Heading2"/>
    <w:uiPriority w:val="99"/>
    <w:rsid w:val="00622940"/>
    <w:rPr>
      <w:rFonts w:ascii="Times New Roman" w:eastAsia="Times New Roman" w:hAnsi="Times New Roman" w:cs="Times New Roman"/>
      <w:b/>
      <w:kern w:val="14"/>
      <w:sz w:val="24"/>
      <w:szCs w:val="16"/>
      <w:lang w:val="en-GB" w:eastAsia="en-GB" w:bidi="ar-SA"/>
    </w:rPr>
  </w:style>
  <w:style w:type="paragraph" w:customStyle="1" w:styleId="DraftPaper12">
    <w:name w:val="Draft Paper 12"/>
    <w:basedOn w:val="BodyText2"/>
    <w:link w:val="DraftPaper12Char"/>
    <w:qFormat/>
    <w:rsid w:val="00622940"/>
    <w:pPr>
      <w:suppressAutoHyphens w:val="0"/>
      <w:snapToGrid w:val="0"/>
      <w:spacing w:before="120" w:line="276" w:lineRule="auto"/>
      <w:ind w:firstLine="454"/>
      <w:contextualSpacing/>
    </w:pPr>
  </w:style>
  <w:style w:type="character" w:customStyle="1" w:styleId="DraftPaper12Char">
    <w:name w:val="Draft Paper 12 Char"/>
    <w:basedOn w:val="BodyText2Char"/>
    <w:link w:val="DraftPaper12"/>
    <w:locked/>
    <w:rsid w:val="00622940"/>
    <w:rPr>
      <w:rFonts w:ascii="Times New Roman" w:eastAsia="Times New Roman" w:hAnsi="Times New Roman" w:cs="Times New Roman"/>
      <w:kern w:val="14"/>
      <w:sz w:val="24"/>
      <w:szCs w:val="24"/>
      <w:lang w:val="en-GB" w:eastAsia="en-GB" w:bidi="ar-SA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2294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22940"/>
    <w:rPr>
      <w:rFonts w:ascii="Times New Roman" w:eastAsia="Times New Roman" w:hAnsi="Times New Roman" w:cs="Times New Roman"/>
      <w:kern w:val="14"/>
      <w:sz w:val="24"/>
      <w:szCs w:val="24"/>
      <w:lang w:val="en-GB" w:eastAsia="en-GB" w:bidi="ar-SA"/>
    </w:rPr>
  </w:style>
  <w:style w:type="character" w:styleId="Hyperlink">
    <w:name w:val="Hyperlink"/>
    <w:basedOn w:val="DefaultParagraphFont"/>
    <w:uiPriority w:val="99"/>
    <w:unhideWhenUsed/>
    <w:rsid w:val="00007C5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7C5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27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pyserial/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http://sdk.rethinkrobotics.com/wiki/Workstation_Setup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hyperlink" Target="http://wiki.ros.org/kinetic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hyperlink" Target="http://releases.ubuntu.com/16.04/" TargetMode="Externa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hyperlink" Target="https://scipy.org/install.html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pypi.org/project/times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501</Words>
  <Characters>286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in Larppichet</dc:creator>
  <cp:keywords/>
  <dc:description/>
  <cp:lastModifiedBy>Kawin Larppichet</cp:lastModifiedBy>
  <cp:revision>7</cp:revision>
  <dcterms:created xsi:type="dcterms:W3CDTF">2019-05-15T17:17:00Z</dcterms:created>
  <dcterms:modified xsi:type="dcterms:W3CDTF">2019-05-15T19:05:00Z</dcterms:modified>
</cp:coreProperties>
</file>